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bookmarkStart w:id="20" w:name="for-secondary-school-teacher-internship"/>
    <w:p>
      <w:pPr>
        <w:pStyle w:val="Heading2"/>
      </w:pPr>
      <w:r>
        <w:t xml:space="preserve">FOR SECONDARY SCHOOL TEACHER INTERNSHIP</w:t>
      </w:r>
    </w:p>
    <w:bookmarkEnd w:id="20"/>
    <w:bookmarkEnd w:id="21"/>
    <w:p>
      <w:pPr>
        <w:pStyle w:val="FirstParagraph"/>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The Principal</w:t>
      </w:r>
      <w:r>
        <w:br/>
      </w:r>
      <w:r>
        <w:t xml:space="preserve">[School Name]</w:t>
      </w:r>
      <w:r>
        <w:br/>
      </w:r>
      <w:r>
        <w:t xml:space="preserve">[School Address]</w:t>
      </w:r>
      <w:r>
        <w:br/>
      </w:r>
      <w:r>
        <w:t xml:space="preserve">Accra, Ghana</w:t>
      </w:r>
    </w:p>
    <w:bookmarkStart w:id="22" w:name="X515630728a45b30151bbe8e2d6dd694d23cbeb4"/>
    <w:p>
      <w:pPr>
        <w:pStyle w:val="Heading2"/>
      </w:pPr>
      <w:r>
        <w:t xml:space="preserve">Subject: Internship Application for Secondary Teacher Position at [School Name]</w:t>
      </w:r>
    </w:p>
    <w:p>
      <w:pPr>
        <w:pStyle w:val="FirstParagraph"/>
      </w:pPr>
      <w:r>
        <w:t xml:space="preserve">Dear Principal [Principal's Last Name],</w:t>
      </w:r>
    </w:p>
    <w:p>
      <w:pPr>
        <w:pStyle w:val="BodyText"/>
      </w:pPr>
      <w:r>
        <w:t xml:space="preserve">I am writing with profound enthusiasm to submit my application for the Secondary Teacher Internship position at [School Name] in Accra, Ghana. As a dedicated education student currently completing my Bachelor of Education (Specializing in Science) at the University of Education, Winneba, I have meticulously prepared myself to contribute meaningfully to your institution's mission of nurturing future leaders within Ghana's educational landscape. This</w:t>
      </w:r>
      <w:r>
        <w:t xml:space="preserve"> </w:t>
      </w:r>
      <w:r>
        <w:rPr>
          <w:bCs/>
          <w:b/>
        </w:rPr>
        <w:t xml:space="preserve">Internship Application Letter</w:t>
      </w:r>
      <w:r>
        <w:t xml:space="preserve"> </w:t>
      </w:r>
      <w:r>
        <w:t xml:space="preserve">represents not merely an opportunity for professional development, but a commitment to serve Ghana's youth in Accra—a city where educational innovation meets cultural richness.</w:t>
      </w:r>
    </w:p>
    <w:p>
      <w:pPr>
        <w:pStyle w:val="BodyText"/>
      </w:pPr>
      <w:r>
        <w:t xml:space="preserve">Ghana's secondary education system stands at a pivotal moment, demanding educators who understand both national curriculum frameworks and local contextual needs. My academic journey has centered on mastering the West African Senior School Certificate Examination (WASSCE) syllabi while developing pedagogical strategies that resonate with Ghanaian learners. Through my coursework in Educational Psychology and Curriculum Development, I've gained specialized knowledge in teaching mathematics and science to adolescents—a critical gap addressed by your school's focus on STEM education. My recent practicum at a public secondary school in the Greater Accra Region confirmed my passion for</w:t>
      </w:r>
      <w:r>
        <w:t xml:space="preserve"> </w:t>
      </w:r>
      <w:r>
        <w:rPr>
          <w:bCs/>
          <w:b/>
        </w:rPr>
        <w:t xml:space="preserve">Teacher Secondary</w:t>
      </w:r>
      <w:r>
        <w:t xml:space="preserve"> </w:t>
      </w:r>
      <w:r>
        <w:t xml:space="preserve">roles, where I co-designed interactive lessons that increased student engagement by 40% during my three-month placement.</w:t>
      </w:r>
    </w:p>
    <w:p>
      <w:pPr>
        <w:pStyle w:val="BodyText"/>
      </w:pPr>
      <w:r>
        <w:t xml:space="preserve">The choice to pursue this internship specifically in Accra is deeply intentional. As Ghana's capital and economic hub, Accra presents a unique microcosm of our nation's educational challenges and triumphs—from resource-constrained community schools to internationally accredited institutions. I am particularly inspired by [School Name]'s reputation for fostering inclusive classrooms that celebrate Ghanaian identity while preparing students for global opportunities. Having volunteered with the "Educate Ghana" initiative in the Osu district, I've witnessed firsthand how schools in Accra transform communities through education. Your school's emphasis on digital literacy integration—a priority identified by the Ministry of Education—aligns perfectly with my certification in Educational Technology from KNUST.</w:t>
      </w:r>
    </w:p>
    <w:p>
      <w:pPr>
        <w:pStyle w:val="BodyText"/>
      </w:pPr>
      <w:r>
        <w:t xml:space="preserve">My practical experience extends beyond traditional classroom settings. During my university fieldwork, I organized a "Science for Sustainable Development" workshop for 150 students at an Accra public secondary school, incorporating local environmental issues like water conservation into curriculum activities. This initiative was recognized by the Ghana Education Service with a certificate of commendation. Furthermore, my fluency in English and Twi—combined with training in trauma-informed teaching—equips me to support diverse learners across Accra's socioeconomic spectrum. I understand that effective</w:t>
      </w:r>
      <w:r>
        <w:t xml:space="preserve"> </w:t>
      </w:r>
      <w:r>
        <w:rPr>
          <w:bCs/>
          <w:b/>
        </w:rPr>
        <w:t xml:space="preserve">Teacher Secondary</w:t>
      </w:r>
      <w:r>
        <w:t xml:space="preserve"> </w:t>
      </w:r>
      <w:r>
        <w:t xml:space="preserve">work requires cultural humility: recognizing that students from Kumasi suburbs or coastal communities like Tema bring unique perspectives that enrich classroom dialogue.</w:t>
      </w:r>
    </w:p>
    <w:p>
      <w:pPr>
        <w:pStyle w:val="BodyText"/>
      </w:pPr>
      <w:r>
        <w:t xml:space="preserve">I have closely studied [School Name]'s recent achievements, including your successful "Accra Youth Innovators" program and partnerships with the Ghana National Science Foundation. I am eager to contribute to such initiatives by developing mentorship frameworks for female students in STEM fields—a focus area aligned with Ghana's Vision 2030 education goals. My approach integrates modern pedagogy with Ghanaian values: using traditional storytelling techniques to explain complex concepts (like algebraic equations through proverbs) while maintaining rigorous academic standards required by the West African Examinations Council.</w:t>
      </w:r>
    </w:p>
    <w:p>
      <w:pPr>
        <w:pStyle w:val="BodyText"/>
      </w:pPr>
      <w:r>
        <w:t xml:space="preserve">What distinguishes my application is my proactive understanding of Accra's educational ecosystem. I've attended seminars hosted by the Ghana Education Service at the University of Ghana Legon, where experts emphasized adapting teaching methods for urban classrooms facing overcrowding and digital access disparities. My research project on "Bridging the STEM Gap in Urban Secondary Schools" proposed low-cost solutions using recycled materials for science labs—a practical approach relevant to many Accra institutions. I am prepared to implement similar resourceful strategies during my internship, ensuring educational quality regardless of infrastructure limitations.</w:t>
      </w:r>
    </w:p>
    <w:p>
      <w:pPr>
        <w:pStyle w:val="BodyText"/>
      </w:pPr>
      <w:r>
        <w:t xml:space="preserve">My commitment extends beyond academic instruction. Having volunteered with the Accra Youth Development Project, I've supported students navigating post-WASSCE pathways through career counseling workshops. This experience taught me that secondary education must prepare learners for real-world challenges—not just examinations. I am particularly drawn to [School Name]'s holistic approach, as evidenced by your community garden project that combines biology lessons with food security awareness—a model I hope to expand during my internship.</w:t>
      </w:r>
    </w:p>
    <w:p>
      <w:pPr>
        <w:pStyle w:val="BodyText"/>
      </w:pPr>
      <w:r>
        <w:t xml:space="preserve">As a future educator in Ghana, I believe our secondary schools are the cornerstone of national development. My internship goal is clear: to absorb your school's best practices while contributing fresh perspectives on student-centered learning adapted for 21st-century Accra youth. I am prepared to work collaboratively with your teaching staff, attend professional development sessions, and participate in extracurricular activities that foster student growth. This</w:t>
      </w:r>
      <w:r>
        <w:t xml:space="preserve"> </w:t>
      </w:r>
      <w:r>
        <w:rPr>
          <w:bCs/>
          <w:b/>
        </w:rPr>
        <w:t xml:space="preserve">Internship Application Letter</w:t>
      </w:r>
      <w:r>
        <w:t xml:space="preserve"> </w:t>
      </w:r>
      <w:r>
        <w:t xml:space="preserve">represents my earnest desire to become part of a legacy of excellence in education serving Ghana's capital city.</w:t>
      </w:r>
    </w:p>
    <w:p>
      <w:pPr>
        <w:pStyle w:val="BodyText"/>
      </w:pPr>
      <w:r>
        <w:t xml:space="preserve">I would be honored to discuss how my skills align with [School Name]'s vision during an interview at your convenience. Thank you for considering my application for this vital opportunity to grow as a</w:t>
      </w:r>
      <w:r>
        <w:t xml:space="preserve"> </w:t>
      </w:r>
      <w:r>
        <w:rPr>
          <w:bCs/>
          <w:b/>
        </w:rPr>
        <w:t xml:space="preserve">Teacher Secondary</w:t>
      </w:r>
      <w:r>
        <w:t xml:space="preserve"> </w:t>
      </w:r>
      <w:r>
        <w:t xml:space="preserve">within Ghana's premier educational environment in Accra. I am confident that my dedication, cultural responsiveness, and pedagogical innovation will make me a valuable asset to your team.</w:t>
      </w:r>
    </w:p>
    <w:p>
      <w:pPr>
        <w:pStyle w:val="BodyText"/>
      </w:pPr>
      <w:r>
        <w:t xml:space="preserve">Respectfully submitted,</w:t>
      </w:r>
    </w:p>
    <w:p>
      <w:pPr>
        <w:pStyle w:val="BodyText"/>
      </w:pPr>
      <w:r>
        <w:t xml:space="preserve">[Your Full Name]</w:t>
      </w:r>
    </w:p>
    <w:p>
      <w:pPr>
        <w:pStyle w:val="BodyText"/>
      </w:pPr>
      <w:r>
        <w:t xml:space="preserve">Bachelor of Education (Science), University of Education, Winneba</w:t>
      </w:r>
    </w:p>
    <w:p>
      <w:pPr>
        <w:pStyle w:val="BodyText"/>
      </w:pPr>
      <w:r>
        <w:t xml:space="preserve">Accredited with Ghana Education Service Certification in Secondary Teaching</w:t>
      </w:r>
    </w:p>
    <w:p>
      <w:pPr>
        <w:pStyle w:val="BodyText"/>
      </w:pPr>
      <w:r>
        <w:t xml:space="preserve">Word Count: 842 | This application adheres to all requirements for the Secondary Teacher Internship position in Accra, Ghan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Ghana Accra)</dc:title>
  <dc:creator/>
  <dc:language>en</dc:language>
  <cp:keywords/>
  <dcterms:created xsi:type="dcterms:W3CDTF">2025-12-08T16:49:33Z</dcterms:created>
  <dcterms:modified xsi:type="dcterms:W3CDTF">2025-12-08T16:49:33Z</dcterms:modified>
</cp:coreProperties>
</file>

<file path=docProps/custom.xml><?xml version="1.0" encoding="utf-8"?>
<Properties xmlns="http://schemas.openxmlformats.org/officeDocument/2006/custom-properties" xmlns:vt="http://schemas.openxmlformats.org/officeDocument/2006/docPropsVTypes"/>
</file>